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AA708" w14:textId="26316F82" w:rsidR="00FB50EC" w:rsidRDefault="00FB50EC" w:rsidP="00FB50EC">
      <w:pPr>
        <w:pStyle w:val="Title"/>
      </w:pPr>
      <w:r>
        <w:t>Data Documentation</w:t>
      </w:r>
    </w:p>
    <w:p w14:paraId="5E0016CD" w14:textId="77777777" w:rsidR="00FB50EC" w:rsidRDefault="00FB50EC" w:rsidP="00FB50EC">
      <w:pPr>
        <w:pStyle w:val="Heading1"/>
      </w:pPr>
      <w:r>
        <w:t>Station</w:t>
      </w:r>
    </w:p>
    <w:p w14:paraId="518FA777" w14:textId="44779DF3" w:rsidR="00FB50EC" w:rsidRDefault="00FB50EC">
      <w:r>
        <w:t>USW00023050</w:t>
      </w:r>
    </w:p>
    <w:p w14:paraId="3BF34733" w14:textId="25591FE0" w:rsidR="00FB50EC" w:rsidRDefault="00FB50EC" w:rsidP="00FB50EC">
      <w:pPr>
        <w:pStyle w:val="Heading1"/>
      </w:pPr>
      <w:r>
        <w:t>Date Range</w:t>
      </w:r>
    </w:p>
    <w:p w14:paraId="55E91506" w14:textId="6BFC2670" w:rsidR="00FB50EC" w:rsidRDefault="00FB50EC">
      <w:r>
        <w:t>3/1/1931 – 10/4/2021</w:t>
      </w:r>
    </w:p>
    <w:p w14:paraId="435B879B" w14:textId="3430FD0E" w:rsidR="00FB50EC" w:rsidRDefault="00D03D63">
      <w:hyperlink r:id="rId7" w:history="1">
        <w:r w:rsidRPr="004F1927">
          <w:rPr>
            <w:rStyle w:val="Hyperlink"/>
          </w:rPr>
          <w:t>https://www.ncei.noaa.gov/data/daily-summaries/access/USW00023050.csv</w:t>
        </w:r>
      </w:hyperlink>
    </w:p>
    <w:p w14:paraId="3A7AF0FC" w14:textId="77777777" w:rsidR="00D03D63" w:rsidRDefault="00D03D63"/>
    <w:p w14:paraId="087C5D80" w14:textId="77777777" w:rsidR="00FB50EC" w:rsidRDefault="00FB50E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A21DB7F" w14:textId="79568D6C" w:rsidR="00FB50EC" w:rsidRDefault="00FB50EC" w:rsidP="00FB50EC">
      <w:pPr>
        <w:pStyle w:val="Heading1"/>
      </w:pPr>
      <w:r>
        <w:lastRenderedPageBreak/>
        <w:t>Columns:</w:t>
      </w:r>
    </w:p>
    <w:p w14:paraId="78A7F2E3" w14:textId="77777777" w:rsidR="00FB50EC" w:rsidRDefault="00FB50EC" w:rsidP="00FB50EC">
      <w:pPr>
        <w:pStyle w:val="ListParagraph"/>
        <w:numPr>
          <w:ilvl w:val="0"/>
          <w:numId w:val="1"/>
        </w:numPr>
        <w:sectPr w:rsidR="00FB50E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576F0A5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LATITUDE</w:t>
      </w:r>
    </w:p>
    <w:p w14:paraId="5EFAA3C9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LONGITUDE</w:t>
      </w:r>
    </w:p>
    <w:p w14:paraId="506A388D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ELEVATION</w:t>
      </w:r>
    </w:p>
    <w:p w14:paraId="16084D98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NAME</w:t>
      </w:r>
    </w:p>
    <w:p w14:paraId="579587ED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PRCP</w:t>
      </w:r>
    </w:p>
    <w:p w14:paraId="1E8C626C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PRCP_ATTRIBUTES</w:t>
      </w:r>
    </w:p>
    <w:p w14:paraId="0AA87C1D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SNOW</w:t>
      </w:r>
    </w:p>
    <w:p w14:paraId="7CAE24D2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SNOW_ATTRIBUTES</w:t>
      </w:r>
    </w:p>
    <w:p w14:paraId="3FC786A6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SNWD</w:t>
      </w:r>
    </w:p>
    <w:p w14:paraId="6485599B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SNWD_ATTRIBUTES</w:t>
      </w:r>
    </w:p>
    <w:p w14:paraId="6ACB7E33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TMAX</w:t>
      </w:r>
    </w:p>
    <w:p w14:paraId="1BB56423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TMAX_ATTRIBUTES</w:t>
      </w:r>
    </w:p>
    <w:p w14:paraId="18CF6510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TMIN</w:t>
      </w:r>
    </w:p>
    <w:p w14:paraId="6764E230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TMIN_ATTRIBUTES</w:t>
      </w:r>
    </w:p>
    <w:p w14:paraId="2446414D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ACMH</w:t>
      </w:r>
    </w:p>
    <w:p w14:paraId="3643F619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ACMH_ATTRIBUTES</w:t>
      </w:r>
    </w:p>
    <w:p w14:paraId="6844EFBA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ACSH</w:t>
      </w:r>
    </w:p>
    <w:p w14:paraId="37AD99D3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ACSH_ATTRIBUTES</w:t>
      </w:r>
    </w:p>
    <w:p w14:paraId="19F2F2AB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AWND</w:t>
      </w:r>
    </w:p>
    <w:p w14:paraId="18545ABF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AWND_ATTRIBUTES</w:t>
      </w:r>
    </w:p>
    <w:p w14:paraId="772A15F1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DAPR</w:t>
      </w:r>
    </w:p>
    <w:p w14:paraId="2498C679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DAPR_ATTRIBUTES</w:t>
      </w:r>
    </w:p>
    <w:p w14:paraId="1402D69E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FMTM</w:t>
      </w:r>
    </w:p>
    <w:p w14:paraId="4BF029E3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FMTM_ATTRIBUTES</w:t>
      </w:r>
    </w:p>
    <w:p w14:paraId="5783D609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GAHT</w:t>
      </w:r>
    </w:p>
    <w:p w14:paraId="77B6F8AC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GAHT_ATTRIBUTES</w:t>
      </w:r>
    </w:p>
    <w:p w14:paraId="416EE3C8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MDPR</w:t>
      </w:r>
    </w:p>
    <w:p w14:paraId="56254EE4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MDPR_ATTRIBUTES</w:t>
      </w:r>
    </w:p>
    <w:p w14:paraId="7050557F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PGTM</w:t>
      </w:r>
    </w:p>
    <w:p w14:paraId="54ECCCB7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PGTM_ATTRIBUTES</w:t>
      </w:r>
    </w:p>
    <w:p w14:paraId="1B7671C2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PSUN</w:t>
      </w:r>
    </w:p>
    <w:p w14:paraId="29F6DAD2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PSUN_ATTRIBUTES</w:t>
      </w:r>
    </w:p>
    <w:p w14:paraId="7E357EBB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TAVG</w:t>
      </w:r>
    </w:p>
    <w:p w14:paraId="654BC0F8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TAVG_ATTRIBUTES</w:t>
      </w:r>
    </w:p>
    <w:p w14:paraId="2636DFCF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TSUN</w:t>
      </w:r>
    </w:p>
    <w:p w14:paraId="2234C964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TSUN_ATTRIBUTES</w:t>
      </w:r>
    </w:p>
    <w:p w14:paraId="5E1EB5DA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DF1</w:t>
      </w:r>
    </w:p>
    <w:p w14:paraId="5B3352B2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DF1_ATTRIBUTES</w:t>
      </w:r>
    </w:p>
    <w:p w14:paraId="5AF86315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DF2</w:t>
      </w:r>
    </w:p>
    <w:p w14:paraId="05FE1677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DF2_ATTRIBUTES</w:t>
      </w:r>
    </w:p>
    <w:p w14:paraId="7FB0940A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DF5</w:t>
      </w:r>
    </w:p>
    <w:p w14:paraId="342C4868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DF5_ATTRIBUTES</w:t>
      </w:r>
    </w:p>
    <w:p w14:paraId="21E29287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DFG</w:t>
      </w:r>
    </w:p>
    <w:p w14:paraId="0C1C093B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DFG_ATTRIBUTES</w:t>
      </w:r>
    </w:p>
    <w:p w14:paraId="2A9ADB26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DFM</w:t>
      </w:r>
    </w:p>
    <w:p w14:paraId="11D61BEC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DFM_ATTRIBUTES</w:t>
      </w:r>
    </w:p>
    <w:p w14:paraId="5DF9DB6A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ESD</w:t>
      </w:r>
    </w:p>
    <w:p w14:paraId="55635191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ESD_ATTRIBUTES</w:t>
      </w:r>
    </w:p>
    <w:p w14:paraId="5E3CFC45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SF1</w:t>
      </w:r>
    </w:p>
    <w:p w14:paraId="64A6BFAD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SF1_ATTRIBUTES</w:t>
      </w:r>
    </w:p>
    <w:p w14:paraId="6C143D2A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SF2</w:t>
      </w:r>
    </w:p>
    <w:p w14:paraId="5F7B74FC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SF2_ATTRIBUTES</w:t>
      </w:r>
    </w:p>
    <w:p w14:paraId="1E43C3C9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SF5</w:t>
      </w:r>
    </w:p>
    <w:p w14:paraId="28BAC080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SF5_ATTRIBUTES</w:t>
      </w:r>
    </w:p>
    <w:p w14:paraId="1F77B71C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SFG</w:t>
      </w:r>
    </w:p>
    <w:p w14:paraId="4EB86106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SFG_ATTRIBUTES</w:t>
      </w:r>
    </w:p>
    <w:p w14:paraId="126EF155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SFM</w:t>
      </w:r>
    </w:p>
    <w:p w14:paraId="452D0EAA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SFM_ATTRIBUTES</w:t>
      </w:r>
    </w:p>
    <w:p w14:paraId="6C985FDB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01</w:t>
      </w:r>
    </w:p>
    <w:p w14:paraId="2CA23511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01_ATTRIBUTES</w:t>
      </w:r>
    </w:p>
    <w:p w14:paraId="65DAA537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02</w:t>
      </w:r>
    </w:p>
    <w:p w14:paraId="1001193B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02_ATTRIBUTES</w:t>
      </w:r>
    </w:p>
    <w:p w14:paraId="1531B5A4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03</w:t>
      </w:r>
    </w:p>
    <w:p w14:paraId="2F1219D0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03_ATTRIBUTES</w:t>
      </w:r>
    </w:p>
    <w:p w14:paraId="6475141B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04</w:t>
      </w:r>
    </w:p>
    <w:p w14:paraId="7A913DF3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04_ATTRIBUTES</w:t>
      </w:r>
    </w:p>
    <w:p w14:paraId="310293EE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05</w:t>
      </w:r>
    </w:p>
    <w:p w14:paraId="4AF1E6A7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05_ATTRIBUTES</w:t>
      </w:r>
    </w:p>
    <w:p w14:paraId="3D2A82AA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06</w:t>
      </w:r>
    </w:p>
    <w:p w14:paraId="22E3801D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06_ATTRIBUTES</w:t>
      </w:r>
    </w:p>
    <w:p w14:paraId="0CB68F89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07</w:t>
      </w:r>
    </w:p>
    <w:p w14:paraId="52AD3AAF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07_ATTRIBUTES</w:t>
      </w:r>
    </w:p>
    <w:p w14:paraId="5AB12317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08</w:t>
      </w:r>
    </w:p>
    <w:p w14:paraId="589C0930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08_ATTRIBUTES</w:t>
      </w:r>
    </w:p>
    <w:p w14:paraId="75195C7D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09</w:t>
      </w:r>
    </w:p>
    <w:p w14:paraId="68FE1062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09_ATTRIBUTES</w:t>
      </w:r>
    </w:p>
    <w:p w14:paraId="75C76BDF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10</w:t>
      </w:r>
    </w:p>
    <w:p w14:paraId="7E8235E8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10_ATTRIBUTES</w:t>
      </w:r>
    </w:p>
    <w:p w14:paraId="645AF4B3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11</w:t>
      </w:r>
    </w:p>
    <w:p w14:paraId="106A54C4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11_ATTRIBUTES</w:t>
      </w:r>
    </w:p>
    <w:p w14:paraId="5A429F98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13</w:t>
      </w:r>
    </w:p>
    <w:p w14:paraId="48F1737E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13_ATTRIBUTES</w:t>
      </w:r>
    </w:p>
    <w:p w14:paraId="71E88A7A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14</w:t>
      </w:r>
    </w:p>
    <w:p w14:paraId="01156522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14_ATTRIBUTES</w:t>
      </w:r>
    </w:p>
    <w:p w14:paraId="2CD571BD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15</w:t>
      </w:r>
    </w:p>
    <w:p w14:paraId="137935D5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15_ATTRIBUTES</w:t>
      </w:r>
    </w:p>
    <w:p w14:paraId="2C12E703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16</w:t>
      </w:r>
    </w:p>
    <w:p w14:paraId="6C3529E1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16_ATTRIBUTES</w:t>
      </w:r>
    </w:p>
    <w:p w14:paraId="4E947F61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17</w:t>
      </w:r>
    </w:p>
    <w:p w14:paraId="31E79E5B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17_ATTRIBUTES</w:t>
      </w:r>
    </w:p>
    <w:p w14:paraId="1DB2D50A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18</w:t>
      </w:r>
    </w:p>
    <w:p w14:paraId="70A39B26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18_ATTRIBUTES</w:t>
      </w:r>
    </w:p>
    <w:p w14:paraId="4F83FBB0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19</w:t>
      </w:r>
    </w:p>
    <w:p w14:paraId="155B6495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19_ATTRIBUTES</w:t>
      </w:r>
    </w:p>
    <w:p w14:paraId="6E2E7334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21</w:t>
      </w:r>
    </w:p>
    <w:p w14:paraId="0706923F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21_ATTRIBUTES</w:t>
      </w:r>
    </w:p>
    <w:p w14:paraId="22253436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22</w:t>
      </w:r>
    </w:p>
    <w:p w14:paraId="0850AD60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T22_ATTRIBUTES</w:t>
      </w:r>
    </w:p>
    <w:p w14:paraId="1A17E05E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V01</w:t>
      </w:r>
    </w:p>
    <w:p w14:paraId="21073B3C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V01_ATTRIBUTES</w:t>
      </w:r>
    </w:p>
    <w:p w14:paraId="2D783268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V03</w:t>
      </w:r>
    </w:p>
    <w:p w14:paraId="77328FCD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V03_ATTRIBUTES</w:t>
      </w:r>
    </w:p>
    <w:p w14:paraId="69C3AB5F" w14:textId="77777777" w:rsidR="00FB50EC" w:rsidRDefault="00FB50EC" w:rsidP="00FB50EC">
      <w:pPr>
        <w:pStyle w:val="ListParagraph"/>
        <w:numPr>
          <w:ilvl w:val="0"/>
          <w:numId w:val="1"/>
        </w:numPr>
      </w:pPr>
      <w:r>
        <w:t>WV07</w:t>
      </w:r>
    </w:p>
    <w:p w14:paraId="7F26D810" w14:textId="12925E1D" w:rsidR="00FB50EC" w:rsidRDefault="00FB50EC" w:rsidP="00FB50EC">
      <w:pPr>
        <w:pStyle w:val="ListParagraph"/>
        <w:numPr>
          <w:ilvl w:val="0"/>
          <w:numId w:val="1"/>
        </w:numPr>
      </w:pPr>
      <w:r>
        <w:t>WV07_ATTRIBUTES</w:t>
      </w:r>
    </w:p>
    <w:sectPr w:rsidR="00FB50EC" w:rsidSect="00FB50EC">
      <w:type w:val="continuous"/>
      <w:pgSz w:w="12240" w:h="15840"/>
      <w:pgMar w:top="1440" w:right="1440" w:bottom="1440" w:left="1440" w:header="720" w:footer="720" w:gutter="0"/>
      <w:cols w:num="3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D141A" w14:textId="77777777" w:rsidR="006007ED" w:rsidRDefault="006007ED" w:rsidP="00FB50EC">
      <w:pPr>
        <w:spacing w:after="0" w:line="240" w:lineRule="auto"/>
      </w:pPr>
      <w:r>
        <w:separator/>
      </w:r>
    </w:p>
  </w:endnote>
  <w:endnote w:type="continuationSeparator" w:id="0">
    <w:p w14:paraId="144E5381" w14:textId="77777777" w:rsidR="006007ED" w:rsidRDefault="006007ED" w:rsidP="00FB50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B5836" w14:textId="77777777" w:rsidR="006007ED" w:rsidRDefault="006007ED" w:rsidP="00FB50EC">
      <w:pPr>
        <w:spacing w:after="0" w:line="240" w:lineRule="auto"/>
      </w:pPr>
      <w:r>
        <w:separator/>
      </w:r>
    </w:p>
  </w:footnote>
  <w:footnote w:type="continuationSeparator" w:id="0">
    <w:p w14:paraId="2D213E67" w14:textId="77777777" w:rsidR="006007ED" w:rsidRDefault="006007ED" w:rsidP="00FB50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46306F"/>
    <w:multiLevelType w:val="hybridMultilevel"/>
    <w:tmpl w:val="88B29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68896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tTQyMTAzMDU1t7BU0lEKTi0uzszPAykwrAUAEBJbxSwAAAA="/>
  </w:docVars>
  <w:rsids>
    <w:rsidRoot w:val="00FB50EC"/>
    <w:rsid w:val="006007ED"/>
    <w:rsid w:val="0082016B"/>
    <w:rsid w:val="00D03D63"/>
    <w:rsid w:val="00FB5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E897D"/>
  <w15:chartTrackingRefBased/>
  <w15:docId w15:val="{00A1C6FF-FD2F-42C7-B8E8-03AFB8D1C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50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50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50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50EC"/>
  </w:style>
  <w:style w:type="paragraph" w:styleId="Footer">
    <w:name w:val="footer"/>
    <w:basedOn w:val="Normal"/>
    <w:link w:val="FooterChar"/>
    <w:uiPriority w:val="99"/>
    <w:unhideWhenUsed/>
    <w:rsid w:val="00FB50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0EC"/>
  </w:style>
  <w:style w:type="paragraph" w:styleId="Title">
    <w:name w:val="Title"/>
    <w:basedOn w:val="Normal"/>
    <w:next w:val="Normal"/>
    <w:link w:val="TitleChar"/>
    <w:uiPriority w:val="10"/>
    <w:qFormat/>
    <w:rsid w:val="00FB50E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B50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B50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03D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3D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cei.noaa.gov/data/daily-summaries/access/USW00023050.cs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97</Words>
  <Characters>1127</Characters>
  <Application>Microsoft Office Word</Application>
  <DocSecurity>0</DocSecurity>
  <Lines>9</Lines>
  <Paragraphs>2</Paragraphs>
  <ScaleCrop>false</ScaleCrop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sy Govertsen</dc:creator>
  <cp:keywords/>
  <dc:description/>
  <cp:lastModifiedBy>Krissy Govertsen</cp:lastModifiedBy>
  <cp:revision>2</cp:revision>
  <dcterms:created xsi:type="dcterms:W3CDTF">2022-08-15T17:22:00Z</dcterms:created>
  <dcterms:modified xsi:type="dcterms:W3CDTF">2022-08-15T17:47:00Z</dcterms:modified>
</cp:coreProperties>
</file>